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C81994B" w:rsidR="00721653" w:rsidRPr="007F384D" w:rsidRDefault="0019159B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1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0717A79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19159B">
        <w:rPr>
          <w:b w:val="0"/>
          <w:bCs w:val="0"/>
        </w:rPr>
        <w:t>ktorými sú</w:t>
      </w:r>
      <w:r w:rsidR="007E0D7F">
        <w:rPr>
          <w:b w:val="0"/>
          <w:bCs w:val="0"/>
        </w:rPr>
        <w:t xml:space="preserve"> </w:t>
      </w:r>
      <w:r w:rsidR="0019159B">
        <w:rPr>
          <w:b w:val="0"/>
          <w:bCs w:val="0"/>
        </w:rPr>
        <w:t>m</w:t>
      </w:r>
      <w:r w:rsidR="0019159B" w:rsidRPr="0019159B">
        <w:rPr>
          <w:b w:val="0"/>
          <w:bCs w:val="0"/>
        </w:rPr>
        <w:t xml:space="preserve">obile banking, </w:t>
      </w:r>
      <w:r w:rsidR="0019159B">
        <w:rPr>
          <w:b w:val="0"/>
          <w:bCs w:val="0"/>
        </w:rPr>
        <w:br/>
      </w:r>
      <w:proofErr w:type="spellStart"/>
      <w:r w:rsidR="0019159B" w:rsidRPr="0019159B">
        <w:rPr>
          <w:b w:val="0"/>
          <w:bCs w:val="0"/>
        </w:rPr>
        <w:t>smart</w:t>
      </w:r>
      <w:proofErr w:type="spellEnd"/>
      <w:r w:rsidR="0019159B" w:rsidRPr="0019159B">
        <w:rPr>
          <w:b w:val="0"/>
          <w:bCs w:val="0"/>
        </w:rPr>
        <w:t xml:space="preserve"> banking</w:t>
      </w:r>
      <w:r w:rsidR="0019159B">
        <w:rPr>
          <w:b w:val="0"/>
          <w:bCs w:val="0"/>
        </w:rPr>
        <w:t xml:space="preserve"> a</w:t>
      </w:r>
      <w:r w:rsidR="0019159B" w:rsidRPr="0019159B">
        <w:rPr>
          <w:b w:val="0"/>
          <w:bCs w:val="0"/>
        </w:rPr>
        <w:t xml:space="preserve"> online banking</w:t>
      </w:r>
      <w:r w:rsidRPr="006A599B">
        <w:rPr>
          <w:b w:val="0"/>
          <w:bCs w:val="0"/>
        </w:rPr>
        <w:t>,</w:t>
      </w:r>
    </w:p>
    <w:p w14:paraId="49BEEB49" w14:textId="4C7472E3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40264">
        <w:rPr>
          <w:b w:val="0"/>
          <w:bCs w:val="0"/>
        </w:rPr>
        <w:t>5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r w:rsidR="00240264">
        <w:rPr>
          <w:b w:val="0"/>
          <w:bCs w:val="0"/>
        </w:rPr>
        <w:t>Vartiak</w:t>
      </w:r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D2058DD" w:rsidR="00721653" w:rsidRPr="00686CE6" w:rsidRDefault="0019159B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1</w:t>
            </w:r>
            <w:r w:rsidR="000A77B3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7FD0D8A" w:rsidR="00721653" w:rsidRPr="00686CE6" w:rsidRDefault="0019159B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1</w:t>
            </w:r>
            <w:r w:rsidR="007E0D7F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9E15D02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19159B">
        <w:t>11</w:t>
      </w:r>
      <w:r w:rsidR="007E0D7F">
        <w:rPr>
          <w:szCs w:val="28"/>
        </w:rPr>
        <w:t>.</w:t>
      </w:r>
      <w:r w:rsidR="0019159B">
        <w:rPr>
          <w:szCs w:val="28"/>
        </w:rPr>
        <w:t>10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1CEF9EFC" w:rsidR="004E7B6B" w:rsidRDefault="0019159B">
      <w:r>
        <w:rPr>
          <w:noProof/>
        </w:rPr>
        <w:drawing>
          <wp:inline distT="0" distB="0" distL="0" distR="0" wp14:anchorId="2FB2DF92" wp14:editId="2C3253BC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EA2EFD0" w:rsidR="00552926" w:rsidRDefault="0019159B">
      <w:r>
        <w:rPr>
          <w:noProof/>
        </w:rPr>
        <w:lastRenderedPageBreak/>
        <w:drawing>
          <wp:inline distT="0" distB="0" distL="0" distR="0" wp14:anchorId="79D87061" wp14:editId="65920A53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6DA5A" w14:textId="611512E2" w:rsidR="0019159B" w:rsidRDefault="0019159B"/>
    <w:p w14:paraId="00824B63" w14:textId="15405E53" w:rsidR="0019159B" w:rsidRPr="00686CE6" w:rsidRDefault="0019159B">
      <w:r>
        <w:rPr>
          <w:noProof/>
        </w:rPr>
        <w:drawing>
          <wp:inline distT="0" distB="0" distL="0" distR="0" wp14:anchorId="616F525B" wp14:editId="4AC46992">
            <wp:extent cx="6165850" cy="4624705"/>
            <wp:effectExtent l="0" t="0" r="6350" b="4445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ok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 w16cid:durableId="1011449210">
    <w:abstractNumId w:val="0"/>
  </w:num>
  <w:num w:numId="2" w16cid:durableId="991375906">
    <w:abstractNumId w:val="2"/>
  </w:num>
  <w:num w:numId="3" w16cid:durableId="392313156">
    <w:abstractNumId w:val="1"/>
  </w:num>
  <w:num w:numId="4" w16cid:durableId="9750661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gFACNBAww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6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36</cp:revision>
  <cp:lastPrinted>2022-10-17T21:07:00Z</cp:lastPrinted>
  <dcterms:created xsi:type="dcterms:W3CDTF">2021-07-07T11:45:00Z</dcterms:created>
  <dcterms:modified xsi:type="dcterms:W3CDTF">2022-10-1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